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4E23" w:rsidRPr="001D7C0D" w:rsidRDefault="00153BC1" w:rsidP="001D7C0D">
      <w:pPr>
        <w:spacing w:after="0"/>
        <w:jc w:val="center"/>
        <w:rPr>
          <w:rFonts w:ascii="Arial Rounded MT Bold" w:hAnsi="Arial Rounded MT Bold" w:cs="Courier New"/>
          <w:sz w:val="28"/>
        </w:rPr>
      </w:pPr>
      <w:r w:rsidRPr="001D7C0D">
        <w:rPr>
          <w:rFonts w:ascii="Arial Rounded MT Bold" w:hAnsi="Arial Rounded MT Bold" w:cs="Courier New"/>
          <w:sz w:val="28"/>
        </w:rPr>
        <w:t>RESUME OF</w:t>
      </w:r>
    </w:p>
    <w:p w:rsidR="00153BC1" w:rsidRPr="001D7C0D" w:rsidRDefault="00153BC1" w:rsidP="00153BC1">
      <w:pPr>
        <w:jc w:val="center"/>
        <w:rPr>
          <w:rFonts w:ascii="Adobe Caslon Pro Bold" w:hAnsi="Adobe Caslon Pro Bold"/>
          <w:color w:val="7030A0"/>
          <w:sz w:val="32"/>
        </w:rPr>
      </w:pPr>
      <w:r w:rsidRPr="001D7C0D">
        <w:rPr>
          <w:rFonts w:ascii="Adobe Caslon Pro Bold" w:hAnsi="Adobe Caslon Pro Bold"/>
          <w:color w:val="7030A0"/>
          <w:sz w:val="32"/>
        </w:rPr>
        <w:t>RAJEEV KUMAR MAHATO</w:t>
      </w:r>
    </w:p>
    <w:p w:rsidR="00153BC1" w:rsidRPr="00B4076E" w:rsidRDefault="00153BC1" w:rsidP="00B4076E">
      <w:pPr>
        <w:spacing w:after="0"/>
        <w:jc w:val="center"/>
        <w:rPr>
          <w:rFonts w:ascii="Arial Rounded MT Bold" w:hAnsi="Arial Rounded MT Bold" w:cs="Courier New"/>
          <w:sz w:val="28"/>
        </w:rPr>
      </w:pPr>
      <w:r w:rsidRPr="00B4076E">
        <w:rPr>
          <w:rFonts w:ascii="Arial Rounded MT Bold" w:hAnsi="Arial Rounded MT Bold" w:cs="Courier New"/>
          <w:sz w:val="28"/>
        </w:rPr>
        <w:t xml:space="preserve">Email </w:t>
      </w:r>
      <w:bookmarkStart w:id="0" w:name="_GoBack"/>
      <w:bookmarkEnd w:id="0"/>
      <w:r w:rsidRPr="00521917">
        <w:rPr>
          <w:rFonts w:ascii="Arial Rounded MT Bold" w:hAnsi="Arial Rounded MT Bold" w:cs="Courier New"/>
          <w:noProof/>
          <w:sz w:val="28"/>
        </w:rPr>
        <w:t>Id:</w:t>
      </w:r>
      <w:r w:rsidRPr="00B4076E">
        <w:rPr>
          <w:rFonts w:ascii="Arial Rounded MT Bold" w:hAnsi="Arial Rounded MT Bold" w:cs="Courier New"/>
          <w:sz w:val="28"/>
        </w:rPr>
        <w:t xml:space="preserve"> </w:t>
      </w:r>
      <w:hyperlink r:id="rId5" w:history="1">
        <w:r w:rsidRPr="00B4076E">
          <w:rPr>
            <w:rStyle w:val="Hyperlink"/>
            <w:rFonts w:ascii="Arial Rounded MT Bold" w:hAnsi="Arial Rounded MT Bold" w:cs="Courier New"/>
            <w:sz w:val="28"/>
          </w:rPr>
          <w:t>rajeev.mahato0575@gmail.com</w:t>
        </w:r>
      </w:hyperlink>
    </w:p>
    <w:p w:rsidR="002D7ED6" w:rsidRDefault="00153BC1" w:rsidP="00B4076E">
      <w:pPr>
        <w:spacing w:after="0"/>
        <w:jc w:val="center"/>
        <w:rPr>
          <w:rFonts w:ascii="Arial Rounded MT Bold" w:hAnsi="Arial Rounded MT Bold" w:cs="Courier New"/>
          <w:sz w:val="28"/>
        </w:rPr>
      </w:pPr>
      <w:r w:rsidRPr="00B4076E">
        <w:rPr>
          <w:rFonts w:ascii="Arial Rounded MT Bold" w:hAnsi="Arial Rounded MT Bold" w:cs="Courier New"/>
          <w:sz w:val="28"/>
        </w:rPr>
        <w:t>Contact Number: 8603922217</w:t>
      </w:r>
    </w:p>
    <w:p w:rsidR="009332A2" w:rsidRPr="00B4076E" w:rsidRDefault="009332A2" w:rsidP="00B4076E">
      <w:pPr>
        <w:spacing w:after="0"/>
        <w:jc w:val="center"/>
        <w:rPr>
          <w:rFonts w:ascii="Arial Rounded MT Bold" w:hAnsi="Arial Rounded MT Bold" w:cs="Courier New"/>
          <w:sz w:val="28"/>
        </w:rPr>
      </w:pPr>
    </w:p>
    <w:p w:rsidR="002D7ED6" w:rsidRPr="002D7ED6" w:rsidRDefault="002D7ED6" w:rsidP="002D7ED6">
      <w:pPr>
        <w:shd w:val="clear" w:color="auto" w:fill="FFC000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32EBE9" wp14:editId="6F913BD5">
                <wp:simplePos x="0" y="0"/>
                <wp:positionH relativeFrom="margin">
                  <wp:posOffset>-25879</wp:posOffset>
                </wp:positionH>
                <wp:positionV relativeFrom="paragraph">
                  <wp:posOffset>189375</wp:posOffset>
                </wp:positionV>
                <wp:extent cx="6659592" cy="0"/>
                <wp:effectExtent l="0" t="38100" r="46355" b="381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592" cy="0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EE3DDA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05pt,14.9pt" to="522.35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" strokecolor="black [3200]" strokeweight="6pt">
                <v:stroke joinstyle="miter"/>
                <w10:wrap anchorx="margin"/>
              </v:line>
            </w:pict>
          </mc:Fallback>
        </mc:AlternateContent>
      </w:r>
      <w:r w:rsidRPr="002D7ED6">
        <w:t>OBJECTIVES:</w:t>
      </w:r>
    </w:p>
    <w:p w:rsidR="00153BC1" w:rsidRDefault="002D7ED6" w:rsidP="00355394">
      <w:pPr>
        <w:autoSpaceDE w:val="0"/>
        <w:autoSpaceDN w:val="0"/>
        <w:adjustRightInd w:val="0"/>
        <w:spacing w:before="20" w:after="20" w:line="360" w:lineRule="auto"/>
        <w:jc w:val="both"/>
        <w:rPr>
          <w:rFonts w:ascii="Courier New" w:hAnsi="Courier New" w:cs="Courier New"/>
          <w:sz w:val="28"/>
        </w:rPr>
      </w:pPr>
      <w:r w:rsidRPr="002E2F31">
        <w:rPr>
          <w:rFonts w:ascii="Cataneo BT" w:hAnsi="Cataneo BT"/>
          <w:bCs/>
          <w:sz w:val="24"/>
        </w:rPr>
        <w:t xml:space="preserve">To succeed in an environment of growth and excellence and earn a job which will help me to achieve personal as well as organizational goals. </w:t>
      </w:r>
      <w:r w:rsidR="00153BC1" w:rsidRPr="0017564C">
        <w:rPr>
          <w:rFonts w:ascii="Courier New" w:hAnsi="Courier New" w:cs="Courier New"/>
          <w:sz w:val="28"/>
        </w:rPr>
        <w:t xml:space="preserve"> </w:t>
      </w:r>
    </w:p>
    <w:p w:rsidR="00153BC1" w:rsidRDefault="00FE5929" w:rsidP="0017564C">
      <w:pPr>
        <w:shd w:val="clear" w:color="auto" w:fill="FFC000"/>
      </w:pPr>
      <w:r w:rsidRPr="00521917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271984</wp:posOffset>
                </wp:positionV>
                <wp:extent cx="6650966" cy="8626"/>
                <wp:effectExtent l="19050" t="38100" r="55245" b="4889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0966" cy="8626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3E0EED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1.4pt" to="523.7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" strokecolor="black [3200]" strokeweight="6pt">
                <v:stroke joinstyle="miter"/>
                <w10:wrap anchorx="margin"/>
              </v:line>
            </w:pict>
          </mc:Fallback>
        </mc:AlternateContent>
      </w:r>
      <w:r w:rsidR="00153BC1" w:rsidRPr="00521917">
        <w:rPr>
          <w:noProof/>
        </w:rPr>
        <w:t>A</w:t>
      </w:r>
      <w:r w:rsidR="00DA4345" w:rsidRPr="00521917">
        <w:rPr>
          <w:noProof/>
        </w:rPr>
        <w:t>CAD</w:t>
      </w:r>
      <w:r w:rsidR="00521917">
        <w:rPr>
          <w:noProof/>
        </w:rPr>
        <w:t>EM</w:t>
      </w:r>
      <w:r w:rsidR="00DA4345" w:rsidRPr="00521917">
        <w:rPr>
          <w:noProof/>
        </w:rPr>
        <w:t>IC</w:t>
      </w:r>
      <w:r w:rsidR="00DA4345">
        <w:t xml:space="preserve"> QUALIFICATION</w:t>
      </w:r>
    </w:p>
    <w:p w:rsidR="00DA4345" w:rsidRPr="00050DBB" w:rsidRDefault="00DA4345" w:rsidP="00050DBB">
      <w:pPr>
        <w:shd w:val="clear" w:color="auto" w:fill="C5E0B3" w:themeFill="accent6" w:themeFillTint="66"/>
        <w:rPr>
          <w:rFonts w:ascii="Constantia" w:hAnsi="Constantia"/>
          <w:color w:val="000000" w:themeColor="text1"/>
        </w:rPr>
      </w:pPr>
      <w:r w:rsidRPr="00050DBB">
        <w:rPr>
          <w:rFonts w:ascii="Constantia" w:hAnsi="Constantia"/>
          <w:color w:val="000000" w:themeColor="text1"/>
        </w:rPr>
        <w:t xml:space="preserve">Undergraduate </w:t>
      </w:r>
    </w:p>
    <w:p w:rsidR="00063F7E" w:rsidRDefault="00063F7E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</w:p>
    <w:p w:rsidR="008D112C" w:rsidRPr="002D7ED6" w:rsidRDefault="008D112C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Discipline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 xml:space="preserve">:  </w:t>
      </w:r>
      <w:r w:rsidR="00323426" w:rsidRPr="002D7ED6">
        <w:rPr>
          <w:rFonts w:ascii="Cataneo BT" w:hAnsi="Cataneo BT"/>
          <w:bCs/>
          <w:sz w:val="24"/>
        </w:rPr>
        <w:t>Bachelor of Commerce (B. Com)</w:t>
      </w:r>
    </w:p>
    <w:p w:rsidR="00323426" w:rsidRPr="002D7ED6" w:rsidRDefault="00323426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College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>:  J.K.S College, Mango, Jamshedpur</w:t>
      </w:r>
    </w:p>
    <w:p w:rsidR="008D112C" w:rsidRPr="002D7ED6" w:rsidRDefault="008D112C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University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>:</w:t>
      </w:r>
      <w:r w:rsidR="00FE5929" w:rsidRPr="002D7ED6">
        <w:rPr>
          <w:rFonts w:ascii="Cataneo BT" w:hAnsi="Cataneo BT"/>
          <w:bCs/>
          <w:sz w:val="24"/>
        </w:rPr>
        <w:t xml:space="preserve"> </w:t>
      </w:r>
      <w:r w:rsidR="00323426" w:rsidRPr="002D7ED6">
        <w:rPr>
          <w:rFonts w:ascii="Cataneo BT" w:hAnsi="Cataneo BT"/>
          <w:bCs/>
          <w:sz w:val="24"/>
        </w:rPr>
        <w:t xml:space="preserve"> Kolhan University, Chaibasha</w:t>
      </w:r>
    </w:p>
    <w:p w:rsidR="00323426" w:rsidRPr="002D7ED6" w:rsidRDefault="00323426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Session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>:  2014-17</w:t>
      </w:r>
    </w:p>
    <w:p w:rsidR="00050DBB" w:rsidRDefault="00050DBB" w:rsidP="00050DBB">
      <w:pPr>
        <w:spacing w:after="0" w:line="36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323426" w:rsidRPr="00050DBB" w:rsidRDefault="00FE5929" w:rsidP="00050DBB">
      <w:pPr>
        <w:shd w:val="clear" w:color="auto" w:fill="C5E0B3" w:themeFill="accent6" w:themeFillTint="66"/>
        <w:spacing w:after="0"/>
        <w:rPr>
          <w:rFonts w:ascii="Constantia" w:hAnsi="Constantia"/>
          <w:color w:val="000000" w:themeColor="text1"/>
        </w:rPr>
      </w:pPr>
      <w:r w:rsidRPr="00050DBB">
        <w:rPr>
          <w:rFonts w:ascii="Constantia" w:hAnsi="Constantia"/>
          <w:color w:val="000000" w:themeColor="text1"/>
        </w:rPr>
        <w:t>Higher Secondary School Certificate</w:t>
      </w:r>
      <w:r w:rsidR="00050DBB" w:rsidRPr="00050DBB">
        <w:rPr>
          <w:rFonts w:ascii="Constantia" w:hAnsi="Constantia"/>
          <w:color w:val="000000" w:themeColor="text1"/>
        </w:rPr>
        <w:t xml:space="preserve"> (HSSC)</w:t>
      </w:r>
    </w:p>
    <w:p w:rsidR="00050DBB" w:rsidRDefault="00050DBB" w:rsidP="00050DBB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063F7E" w:rsidRDefault="00063F7E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</w:p>
    <w:p w:rsidR="00FE5929" w:rsidRPr="002D7ED6" w:rsidRDefault="00323426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Discipline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 xml:space="preserve">:  </w:t>
      </w:r>
      <w:r w:rsidR="00FE5929" w:rsidRPr="002D7ED6">
        <w:rPr>
          <w:rFonts w:ascii="Cataneo BT" w:hAnsi="Cataneo BT"/>
          <w:bCs/>
          <w:sz w:val="24"/>
        </w:rPr>
        <w:t xml:space="preserve"> </w:t>
      </w:r>
      <w:hyperlink r:id="rId6" w:history="1">
        <w:r w:rsidR="00FE5929" w:rsidRPr="002D7ED6">
          <w:rPr>
            <w:rFonts w:ascii="Cataneo BT" w:hAnsi="Cataneo BT"/>
            <w:bCs/>
            <w:sz w:val="24"/>
          </w:rPr>
          <w:t>Intermediate of Commerce (I. Com)</w:t>
        </w:r>
      </w:hyperlink>
    </w:p>
    <w:p w:rsidR="00323426" w:rsidRPr="002D7ED6" w:rsidRDefault="00323426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College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 xml:space="preserve">:  </w:t>
      </w:r>
      <w:r w:rsidR="00FE5929" w:rsidRPr="002D7ED6">
        <w:rPr>
          <w:rFonts w:ascii="Cataneo BT" w:hAnsi="Cataneo BT"/>
          <w:bCs/>
          <w:sz w:val="24"/>
        </w:rPr>
        <w:t xml:space="preserve"> Noamundi Inter College, Noamundi</w:t>
      </w:r>
    </w:p>
    <w:p w:rsidR="00323426" w:rsidRPr="002D7ED6" w:rsidRDefault="00050DBB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Board</w:t>
      </w:r>
      <w:r w:rsidRPr="002D7ED6">
        <w:rPr>
          <w:rFonts w:ascii="Cataneo BT" w:hAnsi="Cataneo BT"/>
          <w:bCs/>
          <w:sz w:val="24"/>
        </w:rPr>
        <w:tab/>
      </w:r>
      <w:r w:rsidR="00323426" w:rsidRPr="002D7ED6">
        <w:rPr>
          <w:rFonts w:ascii="Cataneo BT" w:hAnsi="Cataneo BT"/>
          <w:bCs/>
          <w:sz w:val="24"/>
        </w:rPr>
        <w:tab/>
      </w:r>
      <w:r w:rsidR="00323426" w:rsidRPr="002D7ED6">
        <w:rPr>
          <w:rFonts w:ascii="Cataneo BT" w:hAnsi="Cataneo BT"/>
          <w:bCs/>
          <w:sz w:val="24"/>
        </w:rPr>
        <w:tab/>
        <w:t xml:space="preserve">:   </w:t>
      </w:r>
      <w:r w:rsidRPr="002D7ED6">
        <w:rPr>
          <w:rFonts w:ascii="Cataneo BT" w:hAnsi="Cataneo BT"/>
          <w:bCs/>
          <w:sz w:val="24"/>
        </w:rPr>
        <w:t>Jharkhand Academic Council (J.A.C), Ranchi</w:t>
      </w:r>
    </w:p>
    <w:p w:rsidR="00050DBB" w:rsidRPr="002D7ED6" w:rsidRDefault="00323426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Session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 xml:space="preserve">:  </w:t>
      </w:r>
      <w:r w:rsidR="00050DBB" w:rsidRPr="002D7ED6">
        <w:rPr>
          <w:rFonts w:ascii="Cataneo BT" w:hAnsi="Cataneo BT"/>
          <w:bCs/>
          <w:sz w:val="24"/>
        </w:rPr>
        <w:t xml:space="preserve"> 2012-14</w:t>
      </w:r>
    </w:p>
    <w:p w:rsidR="00050DBB" w:rsidRPr="002D7ED6" w:rsidRDefault="00050DBB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Percentage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>:   54%</w:t>
      </w:r>
    </w:p>
    <w:p w:rsidR="007C50A1" w:rsidRDefault="007C50A1" w:rsidP="00050DBB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050DBB" w:rsidRDefault="00050DBB" w:rsidP="00050DBB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7C50A1" w:rsidRPr="00050DBB" w:rsidRDefault="007C50A1" w:rsidP="007C50A1">
      <w:pPr>
        <w:shd w:val="clear" w:color="auto" w:fill="C5E0B3" w:themeFill="accent6" w:themeFillTint="66"/>
        <w:spacing w:after="0"/>
        <w:rPr>
          <w:rFonts w:ascii="Constantia" w:hAnsi="Constantia"/>
          <w:color w:val="000000" w:themeColor="text1"/>
        </w:rPr>
      </w:pPr>
      <w:r w:rsidRPr="00050DBB">
        <w:rPr>
          <w:rFonts w:ascii="Constantia" w:hAnsi="Constantia"/>
          <w:color w:val="000000" w:themeColor="text1"/>
        </w:rPr>
        <w:t>Secondary School Certificate</w:t>
      </w:r>
      <w:r>
        <w:rPr>
          <w:rFonts w:ascii="Constantia" w:hAnsi="Constantia"/>
          <w:color w:val="000000" w:themeColor="text1"/>
        </w:rPr>
        <w:t xml:space="preserve"> (</w:t>
      </w:r>
      <w:r w:rsidRPr="00050DBB">
        <w:rPr>
          <w:rFonts w:ascii="Constantia" w:hAnsi="Constantia"/>
          <w:color w:val="000000" w:themeColor="text1"/>
        </w:rPr>
        <w:t>SSC)</w:t>
      </w:r>
    </w:p>
    <w:p w:rsidR="00050DBB" w:rsidRDefault="00050DBB" w:rsidP="00050DBB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063F7E" w:rsidRDefault="00063F7E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</w:p>
    <w:p w:rsidR="007C50A1" w:rsidRPr="002D7ED6" w:rsidRDefault="007C50A1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School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>:   Central Public School Adityapur, Jamshedpur</w:t>
      </w:r>
    </w:p>
    <w:p w:rsidR="007C50A1" w:rsidRPr="002D7ED6" w:rsidRDefault="007C50A1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Board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>:   Central Board of Secondary Education (C.B.S.E), New Delhi</w:t>
      </w:r>
    </w:p>
    <w:p w:rsidR="007C50A1" w:rsidRPr="002D7ED6" w:rsidRDefault="007C50A1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Session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>:   2010-12</w:t>
      </w:r>
    </w:p>
    <w:p w:rsidR="007C50A1" w:rsidRPr="002D7ED6" w:rsidRDefault="007C50A1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Percentage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>:   62%</w:t>
      </w:r>
    </w:p>
    <w:p w:rsidR="007C50A1" w:rsidRDefault="007C50A1" w:rsidP="007C50A1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7C50A1" w:rsidRDefault="007C50A1" w:rsidP="007C50A1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050DBB" w:rsidRDefault="00050DBB" w:rsidP="00050DBB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737EC6" w:rsidRDefault="00737EC6" w:rsidP="00050DBB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275F59" w:rsidRDefault="00275F59" w:rsidP="00275F59">
      <w:pPr>
        <w:shd w:val="clear" w:color="auto" w:fill="FFC000"/>
      </w:pPr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6CA8AC" wp14:editId="628F7B5D">
                <wp:simplePos x="0" y="0"/>
                <wp:positionH relativeFrom="margin">
                  <wp:align>right</wp:align>
                </wp:positionH>
                <wp:positionV relativeFrom="paragraph">
                  <wp:posOffset>250166</wp:posOffset>
                </wp:positionV>
                <wp:extent cx="6633642" cy="25879"/>
                <wp:effectExtent l="19050" t="38100" r="53340" b="508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3642" cy="25879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5ADD72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1.15pt,19.7pt" to="993.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" strokecolor="black [3200]" strokeweight="6pt">
                <v:stroke joinstyle="miter"/>
                <w10:wrap anchorx="margin"/>
              </v:line>
            </w:pict>
          </mc:Fallback>
        </mc:AlternateContent>
      </w:r>
      <w:r w:rsidR="002D7ED6">
        <w:t>COMPUTER SKILL</w:t>
      </w:r>
    </w:p>
    <w:p w:rsidR="00275F59" w:rsidRPr="00050DBB" w:rsidRDefault="00275F59" w:rsidP="00275F59">
      <w:pPr>
        <w:shd w:val="clear" w:color="auto" w:fill="C5E0B3" w:themeFill="accent6" w:themeFillTint="66"/>
        <w:spacing w:after="0"/>
        <w:rPr>
          <w:rFonts w:ascii="Constantia" w:hAnsi="Constantia"/>
          <w:color w:val="000000" w:themeColor="text1"/>
        </w:rPr>
      </w:pPr>
      <w:r>
        <w:rPr>
          <w:rFonts w:ascii="Constantia" w:hAnsi="Constantia"/>
          <w:color w:val="000000" w:themeColor="text1"/>
        </w:rPr>
        <w:t>Advance Diploma in Computer</w:t>
      </w:r>
      <w:r w:rsidR="00855FC4">
        <w:rPr>
          <w:rFonts w:ascii="Constantia" w:hAnsi="Constantia"/>
          <w:color w:val="000000" w:themeColor="text1"/>
        </w:rPr>
        <w:t xml:space="preserve"> Hardware &amp; Networking</w:t>
      </w:r>
    </w:p>
    <w:p w:rsidR="00855FC4" w:rsidRDefault="00855FC4" w:rsidP="00275F59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275F59" w:rsidRPr="002D7ED6" w:rsidRDefault="00855FC4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Institute</w:t>
      </w:r>
      <w:r w:rsidRPr="002D7ED6">
        <w:rPr>
          <w:rFonts w:ascii="Cataneo BT" w:hAnsi="Cataneo BT"/>
          <w:bCs/>
          <w:sz w:val="24"/>
        </w:rPr>
        <w:tab/>
      </w:r>
      <w:r w:rsidR="00275F59" w:rsidRPr="002D7ED6">
        <w:rPr>
          <w:rFonts w:ascii="Cataneo BT" w:hAnsi="Cataneo BT"/>
          <w:bCs/>
          <w:sz w:val="24"/>
        </w:rPr>
        <w:tab/>
        <w:t xml:space="preserve">:   </w:t>
      </w:r>
      <w:r w:rsidRPr="002D7ED6">
        <w:rPr>
          <w:rFonts w:ascii="Cataneo BT" w:hAnsi="Cataneo BT"/>
          <w:bCs/>
          <w:sz w:val="24"/>
        </w:rPr>
        <w:t>Indo Danish Tool Room, Jamshedpur</w:t>
      </w:r>
    </w:p>
    <w:p w:rsidR="00275F59" w:rsidRPr="002D7ED6" w:rsidRDefault="00855FC4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Date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>:   04.06.2013 To 03.06.2014</w:t>
      </w:r>
    </w:p>
    <w:p w:rsidR="00275F59" w:rsidRPr="002D7ED6" w:rsidRDefault="00855FC4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Grade</w:t>
      </w:r>
      <w:r w:rsidRPr="002D7ED6">
        <w:rPr>
          <w:rFonts w:ascii="Cataneo BT" w:hAnsi="Cataneo BT"/>
          <w:bCs/>
          <w:sz w:val="24"/>
        </w:rPr>
        <w:tab/>
      </w:r>
      <w:r w:rsidR="00275F59" w:rsidRPr="002D7ED6">
        <w:rPr>
          <w:rFonts w:ascii="Cataneo BT" w:hAnsi="Cataneo BT"/>
          <w:bCs/>
          <w:sz w:val="24"/>
        </w:rPr>
        <w:tab/>
      </w:r>
      <w:r w:rsidR="00275F59" w:rsidRPr="002D7ED6">
        <w:rPr>
          <w:rFonts w:ascii="Cataneo BT" w:hAnsi="Cataneo BT"/>
          <w:bCs/>
          <w:sz w:val="24"/>
        </w:rPr>
        <w:tab/>
        <w:t xml:space="preserve">:   </w:t>
      </w:r>
      <w:r w:rsidRPr="002D7ED6">
        <w:rPr>
          <w:rFonts w:ascii="Cataneo BT" w:hAnsi="Cataneo BT"/>
          <w:bCs/>
          <w:sz w:val="24"/>
        </w:rPr>
        <w:t>A</w:t>
      </w:r>
    </w:p>
    <w:p w:rsidR="00855FC4" w:rsidRDefault="00855FC4" w:rsidP="00275F59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855FC4" w:rsidRPr="00050DBB" w:rsidRDefault="00855FC4" w:rsidP="00855FC4">
      <w:pPr>
        <w:shd w:val="clear" w:color="auto" w:fill="C5E0B3" w:themeFill="accent6" w:themeFillTint="66"/>
        <w:spacing w:after="0"/>
        <w:rPr>
          <w:rFonts w:ascii="Constantia" w:hAnsi="Constantia"/>
          <w:color w:val="000000" w:themeColor="text1"/>
        </w:rPr>
      </w:pPr>
      <w:r>
        <w:rPr>
          <w:rFonts w:ascii="Constantia" w:hAnsi="Constantia"/>
          <w:color w:val="000000" w:themeColor="text1"/>
        </w:rPr>
        <w:t>Cisco Certified Network Administrator (CCNA)</w:t>
      </w:r>
    </w:p>
    <w:p w:rsidR="00855FC4" w:rsidRDefault="00855FC4" w:rsidP="00855FC4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855FC4" w:rsidRPr="002D7ED6" w:rsidRDefault="00855FC4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521917">
        <w:rPr>
          <w:rFonts w:ascii="Cataneo BT" w:hAnsi="Cataneo BT"/>
          <w:bCs/>
          <w:noProof/>
          <w:sz w:val="24"/>
        </w:rPr>
        <w:t>Institute</w:t>
      </w:r>
      <w:r w:rsidRPr="00521917">
        <w:rPr>
          <w:rFonts w:ascii="Cataneo BT" w:hAnsi="Cataneo BT"/>
          <w:bCs/>
          <w:noProof/>
          <w:sz w:val="24"/>
        </w:rPr>
        <w:tab/>
      </w:r>
      <w:r w:rsidRPr="00521917">
        <w:rPr>
          <w:rFonts w:ascii="Cataneo BT" w:hAnsi="Cataneo BT"/>
          <w:bCs/>
          <w:noProof/>
          <w:sz w:val="24"/>
        </w:rPr>
        <w:tab/>
        <w:t>:</w:t>
      </w:r>
      <w:r w:rsidRPr="002D7ED6">
        <w:rPr>
          <w:rFonts w:ascii="Cataneo BT" w:hAnsi="Cataneo BT"/>
          <w:bCs/>
          <w:sz w:val="24"/>
        </w:rPr>
        <w:t xml:space="preserve">   Indo Danish Tool Room, Jamshedpur</w:t>
      </w:r>
    </w:p>
    <w:p w:rsidR="00855FC4" w:rsidRDefault="00855FC4" w:rsidP="00355394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Date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>:   18.06.2014 To 17.08.2014</w:t>
      </w:r>
    </w:p>
    <w:p w:rsidR="00B4076E" w:rsidRDefault="00B4076E" w:rsidP="00B4076E">
      <w:pPr>
        <w:shd w:val="clear" w:color="auto" w:fill="FFC000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EA7C5FD" wp14:editId="35636B61">
                <wp:simplePos x="0" y="0"/>
                <wp:positionH relativeFrom="margin">
                  <wp:posOffset>-25879</wp:posOffset>
                </wp:positionH>
                <wp:positionV relativeFrom="paragraph">
                  <wp:posOffset>188295</wp:posOffset>
                </wp:positionV>
                <wp:extent cx="6659592" cy="17253"/>
                <wp:effectExtent l="19050" t="38100" r="46355" b="4000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592" cy="17253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AF762C" id="Straight Connector 7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05pt,14.85pt" to="522.3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" strokecolor="black [3200]" strokeweight="6pt">
                <v:stroke joinstyle="miter"/>
                <w10:wrap anchorx="margin"/>
              </v:line>
            </w:pict>
          </mc:Fallback>
        </mc:AlternateContent>
      </w:r>
      <w:r>
        <w:rPr>
          <w:noProof/>
          <w:lang w:eastAsia="en-IN"/>
        </w:rPr>
        <w:t>TRAINING</w:t>
      </w:r>
    </w:p>
    <w:p w:rsidR="00B4076E" w:rsidRPr="00B4076E" w:rsidRDefault="00B4076E" w:rsidP="00B4076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>
        <w:rPr>
          <w:rFonts w:ascii="Cataneo BT" w:hAnsi="Cataneo BT"/>
          <w:bCs/>
          <w:sz w:val="24"/>
        </w:rPr>
        <w:t xml:space="preserve">4 Months Inplant training at Indo Danish Tool Room, Jamshedpur </w:t>
      </w:r>
    </w:p>
    <w:p w:rsidR="00855FC4" w:rsidRDefault="00855FC4" w:rsidP="00275F59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AA16FA" w:rsidRDefault="00AA16FA" w:rsidP="00AA16FA">
      <w:pPr>
        <w:shd w:val="clear" w:color="auto" w:fill="FFC000"/>
      </w:pPr>
      <w:r w:rsidRPr="00521917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9A52E2" wp14:editId="476AB2B8">
                <wp:simplePos x="0" y="0"/>
                <wp:positionH relativeFrom="margin">
                  <wp:posOffset>-25879</wp:posOffset>
                </wp:positionH>
                <wp:positionV relativeFrom="paragraph">
                  <wp:posOffset>163722</wp:posOffset>
                </wp:positionV>
                <wp:extent cx="6650942" cy="34027"/>
                <wp:effectExtent l="19050" t="38100" r="55245" b="4254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50942" cy="34027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B8E50" id="Straight Connector 1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05pt,12.9pt" to="521.6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" strokecolor="black [3200]" strokeweight="6pt">
                <v:stroke joinstyle="miter"/>
                <w10:wrap anchorx="margin"/>
              </v:line>
            </w:pict>
          </mc:Fallback>
        </mc:AlternateContent>
      </w:r>
      <w:r w:rsidR="002D7ED6" w:rsidRPr="00521917">
        <w:rPr>
          <w:noProof/>
          <w:lang w:eastAsia="en-IN"/>
        </w:rPr>
        <w:t>EXPERI</w:t>
      </w:r>
      <w:r w:rsidR="00521917">
        <w:rPr>
          <w:noProof/>
          <w:lang w:eastAsia="en-IN"/>
        </w:rPr>
        <w:t>E</w:t>
      </w:r>
      <w:r w:rsidR="002D7ED6" w:rsidRPr="00521917">
        <w:rPr>
          <w:noProof/>
          <w:lang w:eastAsia="en-IN"/>
        </w:rPr>
        <w:t>NCE</w:t>
      </w:r>
    </w:p>
    <w:p w:rsidR="00855FC4" w:rsidRDefault="00855FC4" w:rsidP="00275F59">
      <w:pPr>
        <w:spacing w:after="0" w:line="24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323426" w:rsidRPr="002D7ED6" w:rsidRDefault="00AA16FA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521917">
        <w:rPr>
          <w:rFonts w:ascii="Cataneo BT" w:hAnsi="Cataneo BT"/>
          <w:bCs/>
          <w:noProof/>
          <w:sz w:val="24"/>
        </w:rPr>
        <w:t>Designation</w:t>
      </w:r>
      <w:r w:rsidRPr="00521917">
        <w:rPr>
          <w:rFonts w:ascii="Cataneo BT" w:hAnsi="Cataneo BT"/>
          <w:bCs/>
          <w:noProof/>
          <w:sz w:val="24"/>
        </w:rPr>
        <w:tab/>
      </w:r>
      <w:r w:rsidRPr="00521917">
        <w:rPr>
          <w:rFonts w:ascii="Cataneo BT" w:hAnsi="Cataneo BT"/>
          <w:bCs/>
          <w:noProof/>
          <w:sz w:val="24"/>
        </w:rPr>
        <w:tab/>
        <w:t>:</w:t>
      </w:r>
      <w:r w:rsidRPr="002D7ED6">
        <w:rPr>
          <w:rFonts w:ascii="Cataneo BT" w:hAnsi="Cataneo BT"/>
          <w:bCs/>
          <w:sz w:val="24"/>
        </w:rPr>
        <w:t xml:space="preserve">   Associate </w:t>
      </w:r>
      <w:r w:rsidR="00826005" w:rsidRPr="00521917">
        <w:rPr>
          <w:rFonts w:ascii="Cataneo BT" w:hAnsi="Cataneo BT"/>
          <w:bCs/>
          <w:noProof/>
          <w:sz w:val="24"/>
        </w:rPr>
        <w:t>Mainte</w:t>
      </w:r>
      <w:r w:rsidR="00521917">
        <w:rPr>
          <w:rFonts w:ascii="Cataneo BT" w:hAnsi="Cataneo BT"/>
          <w:bCs/>
          <w:noProof/>
          <w:sz w:val="24"/>
        </w:rPr>
        <w:t>na</w:t>
      </w:r>
      <w:r w:rsidR="00826005" w:rsidRPr="00521917">
        <w:rPr>
          <w:rFonts w:ascii="Cataneo BT" w:hAnsi="Cataneo BT"/>
          <w:bCs/>
          <w:noProof/>
          <w:sz w:val="24"/>
        </w:rPr>
        <w:t>nce</w:t>
      </w:r>
    </w:p>
    <w:p w:rsidR="00AA16FA" w:rsidRDefault="00AA16FA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521917">
        <w:rPr>
          <w:rFonts w:ascii="Cataneo BT" w:hAnsi="Cataneo BT"/>
          <w:bCs/>
          <w:noProof/>
          <w:sz w:val="24"/>
        </w:rPr>
        <w:t>Company</w:t>
      </w:r>
      <w:r w:rsidRPr="00521917">
        <w:rPr>
          <w:rFonts w:ascii="Cataneo BT" w:hAnsi="Cataneo BT"/>
          <w:bCs/>
          <w:noProof/>
          <w:sz w:val="24"/>
        </w:rPr>
        <w:tab/>
      </w:r>
      <w:r w:rsidRPr="00521917">
        <w:rPr>
          <w:rFonts w:ascii="Cataneo BT" w:hAnsi="Cataneo BT"/>
          <w:bCs/>
          <w:noProof/>
          <w:sz w:val="24"/>
        </w:rPr>
        <w:tab/>
        <w:t>:</w:t>
      </w:r>
      <w:r w:rsidRPr="002D7ED6">
        <w:rPr>
          <w:rFonts w:ascii="Cataneo BT" w:hAnsi="Cataneo BT"/>
          <w:bCs/>
          <w:sz w:val="24"/>
        </w:rPr>
        <w:t xml:space="preserve">   Indo Danish Tool Room, Jamshedpur</w:t>
      </w:r>
    </w:p>
    <w:p w:rsidR="002D7ED6" w:rsidRDefault="002D7ED6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>
        <w:rPr>
          <w:rFonts w:ascii="Cataneo BT" w:hAnsi="Cataneo BT"/>
          <w:bCs/>
          <w:sz w:val="24"/>
        </w:rPr>
        <w:t xml:space="preserve">Job </w:t>
      </w:r>
      <w:r w:rsidRPr="00521917">
        <w:rPr>
          <w:rFonts w:ascii="Cataneo BT" w:hAnsi="Cataneo BT"/>
          <w:bCs/>
          <w:noProof/>
          <w:sz w:val="24"/>
        </w:rPr>
        <w:t>Profile</w:t>
      </w:r>
      <w:r w:rsidRPr="00521917">
        <w:rPr>
          <w:rFonts w:ascii="Cataneo BT" w:hAnsi="Cataneo BT"/>
          <w:bCs/>
          <w:noProof/>
          <w:sz w:val="24"/>
        </w:rPr>
        <w:tab/>
      </w:r>
      <w:r w:rsidRPr="00521917">
        <w:rPr>
          <w:rFonts w:ascii="Cataneo BT" w:hAnsi="Cataneo BT"/>
          <w:bCs/>
          <w:noProof/>
          <w:sz w:val="24"/>
        </w:rPr>
        <w:tab/>
        <w:t>:</w:t>
      </w:r>
      <w:r>
        <w:rPr>
          <w:rFonts w:ascii="Cataneo BT" w:hAnsi="Cataneo BT"/>
          <w:bCs/>
          <w:sz w:val="24"/>
        </w:rPr>
        <w:t xml:space="preserve">   </w:t>
      </w:r>
      <w:r w:rsidRPr="00386C49">
        <w:rPr>
          <w:rFonts w:ascii="Cataneo BT" w:hAnsi="Cataneo BT"/>
          <w:bCs/>
          <w:sz w:val="24"/>
        </w:rPr>
        <w:t>Installation</w:t>
      </w:r>
      <w:r>
        <w:rPr>
          <w:rFonts w:ascii="Cataneo BT" w:hAnsi="Cataneo BT"/>
          <w:bCs/>
          <w:sz w:val="24"/>
        </w:rPr>
        <w:t xml:space="preserve"> of different types of software</w:t>
      </w:r>
      <w:r w:rsidRPr="00386C49">
        <w:rPr>
          <w:rFonts w:ascii="Cataneo BT" w:hAnsi="Cataneo BT"/>
          <w:bCs/>
          <w:sz w:val="24"/>
        </w:rPr>
        <w:t xml:space="preserve"> and repairing of computer system</w:t>
      </w:r>
      <w:r>
        <w:rPr>
          <w:rFonts w:ascii="Cataneo BT" w:hAnsi="Cataneo BT"/>
          <w:bCs/>
          <w:sz w:val="24"/>
        </w:rPr>
        <w:t>,</w:t>
      </w:r>
    </w:p>
    <w:p w:rsidR="002D7ED6" w:rsidRPr="003058BE" w:rsidRDefault="002D7ED6" w:rsidP="002D7ED6">
      <w:pPr>
        <w:spacing w:after="0" w:line="360" w:lineRule="auto"/>
        <w:jc w:val="both"/>
        <w:rPr>
          <w:rFonts w:ascii="Cataneo BT" w:hAnsi="Cataneo BT"/>
          <w:sz w:val="24"/>
        </w:rPr>
      </w:pP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 xml:space="preserve">    </w:t>
      </w:r>
      <w:r w:rsidRPr="002D7ED6">
        <w:rPr>
          <w:rFonts w:ascii="Cataneo BT" w:hAnsi="Cataneo BT"/>
          <w:sz w:val="24"/>
        </w:rPr>
        <w:t>Solving any problem related to LAN and Internet</w:t>
      </w:r>
      <w:r w:rsidR="003058BE" w:rsidRPr="003058BE">
        <w:rPr>
          <w:rFonts w:ascii="Cataneo BT" w:hAnsi="Cataneo BT"/>
          <w:sz w:val="24"/>
        </w:rPr>
        <w:t>, etc.</w:t>
      </w:r>
    </w:p>
    <w:p w:rsidR="009A0DD7" w:rsidRPr="002D7ED6" w:rsidRDefault="009A0DD7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Joining Date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 xml:space="preserve">:   01.06.2014 </w:t>
      </w:r>
    </w:p>
    <w:p w:rsidR="009A0DD7" w:rsidRPr="002D7ED6" w:rsidRDefault="009A0DD7" w:rsidP="002D7ED6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hAnsi="Cataneo BT"/>
          <w:bCs/>
          <w:sz w:val="24"/>
        </w:rPr>
      </w:pPr>
      <w:r w:rsidRPr="002D7ED6">
        <w:rPr>
          <w:rFonts w:ascii="Cataneo BT" w:hAnsi="Cataneo BT"/>
          <w:bCs/>
          <w:sz w:val="24"/>
        </w:rPr>
        <w:t>From</w:t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</w:r>
      <w:r w:rsidRPr="002D7ED6">
        <w:rPr>
          <w:rFonts w:ascii="Cataneo BT" w:hAnsi="Cataneo BT"/>
          <w:bCs/>
          <w:sz w:val="24"/>
        </w:rPr>
        <w:tab/>
        <w:t>:   Till Now</w:t>
      </w:r>
    </w:p>
    <w:p w:rsidR="009332A2" w:rsidRDefault="009332A2" w:rsidP="00FE5929">
      <w:pPr>
        <w:spacing w:line="360" w:lineRule="auto"/>
        <w:rPr>
          <w:rFonts w:ascii="Tahoma" w:hAnsi="Tahoma" w:cs="Tahoma"/>
          <w:color w:val="454545"/>
          <w:sz w:val="21"/>
          <w:szCs w:val="21"/>
          <w:shd w:val="clear" w:color="auto" w:fill="FFFFFF"/>
        </w:rPr>
      </w:pPr>
    </w:p>
    <w:p w:rsidR="002D7ED6" w:rsidRPr="00360E91" w:rsidRDefault="002D7ED6" w:rsidP="002D7ED6">
      <w:pPr>
        <w:shd w:val="clear" w:color="auto" w:fill="FFC000"/>
        <w:rPr>
          <w:rFonts w:ascii="Times New Roman" w:hAnsi="Times New Roman" w:cs="Times New Roman"/>
          <w:b/>
          <w:sz w:val="26"/>
          <w:szCs w:val="26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14E123" wp14:editId="1F0DE31E">
                <wp:simplePos x="0" y="0"/>
                <wp:positionH relativeFrom="margin">
                  <wp:align>left</wp:align>
                </wp:positionH>
                <wp:positionV relativeFrom="paragraph">
                  <wp:posOffset>176949</wp:posOffset>
                </wp:positionV>
                <wp:extent cx="6607834" cy="17624"/>
                <wp:effectExtent l="19050" t="38100" r="40640" b="4000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7834" cy="17624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5ED50A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3.95pt" to="520.3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" strokecolor="black [3200]" strokeweight="6pt">
                <v:stroke joinstyle="miter"/>
                <w10:wrap anchorx="margin"/>
              </v:line>
            </w:pict>
          </mc:Fallback>
        </mc:AlternateContent>
      </w:r>
      <w:r w:rsidR="00063F7E" w:rsidRPr="002D7ED6">
        <w:rPr>
          <w:noProof/>
          <w:lang w:eastAsia="en-IN"/>
        </w:rPr>
        <w:t>PERSONAL DETAILS:</w:t>
      </w:r>
      <w:r w:rsidRPr="002D7ED6">
        <w:rPr>
          <w:noProof/>
          <w:lang w:eastAsia="en-IN"/>
        </w:rPr>
        <w:tab/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67"/>
        <w:gridCol w:w="789"/>
        <w:gridCol w:w="3713"/>
        <w:gridCol w:w="3289"/>
      </w:tblGrid>
      <w:tr w:rsidR="00127BBE" w:rsidRPr="0072780E" w:rsidTr="00127BBE">
        <w:tc>
          <w:tcPr>
            <w:tcW w:w="2567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Father’s name</w:t>
            </w:r>
          </w:p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 xml:space="preserve">Mother’s name                  </w:t>
            </w:r>
          </w:p>
        </w:tc>
        <w:tc>
          <w:tcPr>
            <w:tcW w:w="7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:</w:t>
            </w:r>
          </w:p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:</w:t>
            </w:r>
          </w:p>
        </w:tc>
        <w:tc>
          <w:tcPr>
            <w:tcW w:w="3713" w:type="dxa"/>
          </w:tcPr>
          <w:p w:rsidR="00127BBE" w:rsidRPr="002D7ED6" w:rsidRDefault="00136FBB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>
              <w:rPr>
                <w:rFonts w:ascii="Cataneo BT" w:hAnsi="Cataneo BT"/>
                <w:bCs/>
                <w:sz w:val="24"/>
              </w:rPr>
              <w:t>Samir Kumar Mahato</w:t>
            </w:r>
          </w:p>
          <w:p w:rsidR="00127BBE" w:rsidRPr="002D7ED6" w:rsidRDefault="00136FBB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>
              <w:rPr>
                <w:rFonts w:ascii="Cataneo BT" w:hAnsi="Cataneo BT"/>
                <w:bCs/>
                <w:sz w:val="24"/>
              </w:rPr>
              <w:t>Anita Mahato</w:t>
            </w:r>
          </w:p>
        </w:tc>
        <w:tc>
          <w:tcPr>
            <w:tcW w:w="32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</w:p>
        </w:tc>
      </w:tr>
      <w:tr w:rsidR="00127BBE" w:rsidRPr="0072780E" w:rsidTr="00127BBE">
        <w:trPr>
          <w:trHeight w:val="270"/>
        </w:trPr>
        <w:tc>
          <w:tcPr>
            <w:tcW w:w="2567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Date of birth</w:t>
            </w:r>
          </w:p>
        </w:tc>
        <w:tc>
          <w:tcPr>
            <w:tcW w:w="7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:</w:t>
            </w:r>
          </w:p>
        </w:tc>
        <w:tc>
          <w:tcPr>
            <w:tcW w:w="3713" w:type="dxa"/>
          </w:tcPr>
          <w:p w:rsidR="00127BBE" w:rsidRPr="002D7ED6" w:rsidRDefault="00136FBB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>
              <w:rPr>
                <w:rFonts w:ascii="Cataneo BT" w:hAnsi="Cataneo BT"/>
                <w:bCs/>
                <w:sz w:val="24"/>
              </w:rPr>
              <w:t>11 June</w:t>
            </w:r>
            <w:r w:rsidR="00127BBE" w:rsidRPr="002D7ED6">
              <w:rPr>
                <w:rFonts w:ascii="Cataneo BT" w:hAnsi="Cataneo BT"/>
                <w:bCs/>
                <w:sz w:val="24"/>
              </w:rPr>
              <w:t xml:space="preserve"> 1995</w:t>
            </w:r>
          </w:p>
        </w:tc>
        <w:tc>
          <w:tcPr>
            <w:tcW w:w="32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</w:p>
        </w:tc>
      </w:tr>
      <w:tr w:rsidR="00127BBE" w:rsidRPr="0072780E" w:rsidTr="00127BBE">
        <w:trPr>
          <w:trHeight w:val="243"/>
        </w:trPr>
        <w:tc>
          <w:tcPr>
            <w:tcW w:w="2567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Sex</w:t>
            </w:r>
          </w:p>
        </w:tc>
        <w:tc>
          <w:tcPr>
            <w:tcW w:w="7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:</w:t>
            </w:r>
          </w:p>
        </w:tc>
        <w:tc>
          <w:tcPr>
            <w:tcW w:w="3713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Male.</w:t>
            </w:r>
          </w:p>
        </w:tc>
        <w:tc>
          <w:tcPr>
            <w:tcW w:w="32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</w:p>
        </w:tc>
      </w:tr>
      <w:tr w:rsidR="00127BBE" w:rsidRPr="0072780E" w:rsidTr="00127BBE">
        <w:trPr>
          <w:trHeight w:val="332"/>
        </w:trPr>
        <w:tc>
          <w:tcPr>
            <w:tcW w:w="2567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Religion</w:t>
            </w:r>
          </w:p>
        </w:tc>
        <w:tc>
          <w:tcPr>
            <w:tcW w:w="7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:</w:t>
            </w:r>
          </w:p>
        </w:tc>
        <w:tc>
          <w:tcPr>
            <w:tcW w:w="3713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Hinduism.</w:t>
            </w:r>
          </w:p>
        </w:tc>
        <w:tc>
          <w:tcPr>
            <w:tcW w:w="32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</w:p>
        </w:tc>
      </w:tr>
      <w:tr w:rsidR="00127BBE" w:rsidRPr="0072780E" w:rsidTr="00127BBE">
        <w:trPr>
          <w:trHeight w:val="350"/>
        </w:trPr>
        <w:tc>
          <w:tcPr>
            <w:tcW w:w="2567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Mother tongue</w:t>
            </w:r>
          </w:p>
        </w:tc>
        <w:tc>
          <w:tcPr>
            <w:tcW w:w="7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:</w:t>
            </w:r>
          </w:p>
        </w:tc>
        <w:tc>
          <w:tcPr>
            <w:tcW w:w="3713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Hindi.</w:t>
            </w:r>
          </w:p>
        </w:tc>
        <w:tc>
          <w:tcPr>
            <w:tcW w:w="32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</w:p>
        </w:tc>
      </w:tr>
      <w:tr w:rsidR="00127BBE" w:rsidRPr="0072780E" w:rsidTr="00127BBE">
        <w:trPr>
          <w:trHeight w:val="180"/>
        </w:trPr>
        <w:tc>
          <w:tcPr>
            <w:tcW w:w="2567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Marital status</w:t>
            </w:r>
          </w:p>
        </w:tc>
        <w:tc>
          <w:tcPr>
            <w:tcW w:w="7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:</w:t>
            </w:r>
          </w:p>
        </w:tc>
        <w:tc>
          <w:tcPr>
            <w:tcW w:w="3713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Single.</w:t>
            </w:r>
          </w:p>
        </w:tc>
        <w:tc>
          <w:tcPr>
            <w:tcW w:w="32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</w:p>
        </w:tc>
      </w:tr>
      <w:tr w:rsidR="00127BBE" w:rsidRPr="0072780E" w:rsidTr="00127BBE">
        <w:trPr>
          <w:trHeight w:val="413"/>
        </w:trPr>
        <w:tc>
          <w:tcPr>
            <w:tcW w:w="2567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Nationality</w:t>
            </w:r>
          </w:p>
        </w:tc>
        <w:tc>
          <w:tcPr>
            <w:tcW w:w="7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:</w:t>
            </w:r>
          </w:p>
        </w:tc>
        <w:tc>
          <w:tcPr>
            <w:tcW w:w="3713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Indian.</w:t>
            </w:r>
          </w:p>
        </w:tc>
        <w:tc>
          <w:tcPr>
            <w:tcW w:w="32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</w:p>
        </w:tc>
      </w:tr>
      <w:tr w:rsidR="00127BBE" w:rsidRPr="0072780E" w:rsidTr="00127BBE">
        <w:trPr>
          <w:trHeight w:val="377"/>
        </w:trPr>
        <w:tc>
          <w:tcPr>
            <w:tcW w:w="2567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Languages</w:t>
            </w:r>
          </w:p>
        </w:tc>
        <w:tc>
          <w:tcPr>
            <w:tcW w:w="7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:</w:t>
            </w:r>
          </w:p>
        </w:tc>
        <w:tc>
          <w:tcPr>
            <w:tcW w:w="3713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  <w:r w:rsidRPr="002D7ED6">
              <w:rPr>
                <w:rFonts w:ascii="Cataneo BT" w:hAnsi="Cataneo BT"/>
                <w:bCs/>
                <w:sz w:val="24"/>
              </w:rPr>
              <w:t>Hindi, English.</w:t>
            </w:r>
          </w:p>
        </w:tc>
        <w:tc>
          <w:tcPr>
            <w:tcW w:w="3289" w:type="dxa"/>
          </w:tcPr>
          <w:p w:rsidR="00127BBE" w:rsidRPr="002D7ED6" w:rsidRDefault="00127BBE" w:rsidP="00063F7E">
            <w:pPr>
              <w:autoSpaceDE w:val="0"/>
              <w:autoSpaceDN w:val="0"/>
              <w:adjustRightInd w:val="0"/>
              <w:spacing w:before="20" w:after="20"/>
              <w:jc w:val="both"/>
              <w:rPr>
                <w:rFonts w:ascii="Cataneo BT" w:hAnsi="Cataneo BT"/>
                <w:bCs/>
                <w:sz w:val="24"/>
              </w:rPr>
            </w:pPr>
          </w:p>
        </w:tc>
      </w:tr>
    </w:tbl>
    <w:p w:rsidR="002D7ED6" w:rsidRDefault="002D7ED6" w:rsidP="002D7ED6">
      <w:pPr>
        <w:tabs>
          <w:tab w:val="left" w:pos="360"/>
          <w:tab w:val="right" w:pos="10260"/>
        </w:tabs>
        <w:spacing w:after="0" w:line="240" w:lineRule="auto"/>
        <w:rPr>
          <w:rFonts w:ascii="Times New Roman" w:hAnsi="Times New Roman" w:cs="Times New Roman"/>
          <w:bCs/>
          <w:sz w:val="8"/>
          <w:szCs w:val="8"/>
        </w:rPr>
      </w:pPr>
    </w:p>
    <w:p w:rsidR="002D7ED6" w:rsidRPr="0072780E" w:rsidRDefault="00063F7E" w:rsidP="004A30E0">
      <w:pPr>
        <w:shd w:val="clear" w:color="auto" w:fill="FFC000"/>
        <w:rPr>
          <w:rFonts w:ascii="Times New Roman" w:hAnsi="Times New Roman" w:cs="Times New Roman"/>
          <w:b/>
          <w:sz w:val="26"/>
          <w:szCs w:val="26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1480C39" wp14:editId="0409CF2A">
                <wp:simplePos x="0" y="0"/>
                <wp:positionH relativeFrom="margin">
                  <wp:posOffset>34506</wp:posOffset>
                </wp:positionH>
                <wp:positionV relativeFrom="paragraph">
                  <wp:posOffset>171558</wp:posOffset>
                </wp:positionV>
                <wp:extent cx="6598860" cy="16881"/>
                <wp:effectExtent l="19050" t="38100" r="50165" b="4064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98860" cy="16881"/>
                        </a:xfrm>
                        <a:prstGeom prst="line">
                          <a:avLst/>
                        </a:prstGeom>
                        <a:ln w="7620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38D2D3" id="Straight Connector 8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7pt,13.5pt" to="522.3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" strokecolor="black [3200]" strokeweight="6pt">
                <v:stroke joinstyle="miter"/>
                <w10:wrap anchorx="margin"/>
              </v:line>
            </w:pict>
          </mc:Fallback>
        </mc:AlternateContent>
      </w:r>
      <w:r w:rsidRPr="004A30E0">
        <w:rPr>
          <w:noProof/>
          <w:lang w:eastAsia="en-IN"/>
        </w:rPr>
        <w:t>DECLARATION:</w:t>
      </w:r>
      <w:r w:rsidRPr="0072780E">
        <w:rPr>
          <w:rFonts w:ascii="Times New Roman" w:hAnsi="Times New Roman" w:cs="Times New Roman"/>
          <w:b/>
          <w:sz w:val="26"/>
          <w:szCs w:val="26"/>
        </w:rPr>
        <w:tab/>
      </w:r>
    </w:p>
    <w:p w:rsidR="002D7ED6" w:rsidRPr="004A30E0" w:rsidRDefault="002D7ED6" w:rsidP="004A30E0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eastAsiaTheme="minorEastAsia" w:hAnsi="Cataneo BT"/>
          <w:bCs/>
          <w:sz w:val="24"/>
          <w:lang w:eastAsia="en-IN"/>
        </w:rPr>
      </w:pPr>
      <w:r w:rsidRPr="004A30E0">
        <w:rPr>
          <w:rFonts w:ascii="Cataneo BT" w:eastAsiaTheme="minorEastAsia" w:hAnsi="Cataneo BT"/>
          <w:bCs/>
          <w:sz w:val="24"/>
          <w:lang w:eastAsia="en-IN"/>
        </w:rPr>
        <w:t xml:space="preserve">I hereby declare that the </w:t>
      </w:r>
      <w:r w:rsidRPr="00521917">
        <w:rPr>
          <w:rFonts w:ascii="Cataneo BT" w:eastAsiaTheme="minorEastAsia" w:hAnsi="Cataneo BT"/>
          <w:bCs/>
          <w:noProof/>
          <w:sz w:val="24"/>
          <w:lang w:eastAsia="en-IN"/>
        </w:rPr>
        <w:t>above</w:t>
      </w:r>
      <w:r w:rsidR="00521917">
        <w:rPr>
          <w:rFonts w:ascii="Cataneo BT" w:eastAsiaTheme="minorEastAsia" w:hAnsi="Cataneo BT"/>
          <w:bCs/>
          <w:noProof/>
          <w:sz w:val="24"/>
          <w:lang w:eastAsia="en-IN"/>
        </w:rPr>
        <w:t>-</w:t>
      </w:r>
      <w:r w:rsidRPr="00521917">
        <w:rPr>
          <w:rFonts w:ascii="Cataneo BT" w:eastAsiaTheme="minorEastAsia" w:hAnsi="Cataneo BT"/>
          <w:bCs/>
          <w:noProof/>
          <w:sz w:val="24"/>
          <w:lang w:eastAsia="en-IN"/>
        </w:rPr>
        <w:t>mentioned</w:t>
      </w:r>
      <w:r w:rsidRPr="004A30E0">
        <w:rPr>
          <w:rFonts w:ascii="Cataneo BT" w:eastAsiaTheme="minorEastAsia" w:hAnsi="Cataneo BT"/>
          <w:bCs/>
          <w:sz w:val="24"/>
          <w:lang w:eastAsia="en-IN"/>
        </w:rPr>
        <w:t xml:space="preserve"> information is correct to the best of my knowledge.</w:t>
      </w:r>
    </w:p>
    <w:p w:rsidR="002D7ED6" w:rsidRPr="004A30E0" w:rsidRDefault="002D7ED6" w:rsidP="004A30E0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eastAsiaTheme="minorEastAsia" w:hAnsi="Cataneo BT"/>
          <w:bCs/>
          <w:sz w:val="24"/>
          <w:lang w:eastAsia="en-IN"/>
        </w:rPr>
      </w:pPr>
      <w:r w:rsidRPr="004A30E0">
        <w:rPr>
          <w:rFonts w:ascii="Cataneo BT" w:eastAsiaTheme="minorEastAsia" w:hAnsi="Cataneo BT"/>
          <w:bCs/>
          <w:sz w:val="24"/>
          <w:lang w:eastAsia="en-IN"/>
        </w:rPr>
        <w:t xml:space="preserve">Place: </w:t>
      </w:r>
    </w:p>
    <w:p w:rsidR="002D7ED6" w:rsidRPr="004A30E0" w:rsidRDefault="002D7ED6" w:rsidP="004A30E0">
      <w:pPr>
        <w:autoSpaceDE w:val="0"/>
        <w:autoSpaceDN w:val="0"/>
        <w:adjustRightInd w:val="0"/>
        <w:spacing w:before="20" w:after="20" w:line="360" w:lineRule="auto"/>
        <w:jc w:val="both"/>
        <w:rPr>
          <w:rFonts w:ascii="Cataneo BT" w:eastAsiaTheme="minorEastAsia" w:hAnsi="Cataneo BT"/>
          <w:bCs/>
          <w:sz w:val="24"/>
          <w:lang w:eastAsia="en-IN"/>
        </w:rPr>
      </w:pPr>
      <w:r w:rsidRPr="004A30E0">
        <w:rPr>
          <w:rFonts w:ascii="Cataneo BT" w:eastAsiaTheme="minorEastAsia" w:hAnsi="Cataneo BT"/>
          <w:bCs/>
          <w:sz w:val="24"/>
          <w:lang w:eastAsia="en-IN"/>
        </w:rPr>
        <w:t>Date:</w:t>
      </w:r>
    </w:p>
    <w:sectPr w:rsidR="002D7ED6" w:rsidRPr="004A30E0" w:rsidSect="00063F7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dobe Caslon Pro Bold">
    <w:panose1 w:val="0205070206050A020403"/>
    <w:charset w:val="00"/>
    <w:family w:val="roman"/>
    <w:notTrueType/>
    <w:pitch w:val="variable"/>
    <w:sig w:usb0="00000007" w:usb1="00000001" w:usb2="00000000" w:usb3="00000000" w:csb0="00000093" w:csb1="00000000"/>
  </w:font>
  <w:font w:name="Cataneo BT">
    <w:panose1 w:val="03020802040502060804"/>
    <w:charset w:val="00"/>
    <w:family w:val="script"/>
    <w:pitch w:val="variable"/>
    <w:sig w:usb0="00000087" w:usb1="00000000" w:usb2="00000000" w:usb3="00000000" w:csb0="0000001B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21A03"/>
    <w:multiLevelType w:val="hybridMultilevel"/>
    <w:tmpl w:val="13A4FD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C72245"/>
    <w:multiLevelType w:val="hybridMultilevel"/>
    <w:tmpl w:val="027EE21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0tjM2NDEzMzI0szcyUdpeDU4uLM/DyQAsNaAAMIf6csAAAA"/>
  </w:docVars>
  <w:rsids>
    <w:rsidRoot w:val="00153BC1"/>
    <w:rsid w:val="00050DBB"/>
    <w:rsid w:val="00063F7E"/>
    <w:rsid w:val="00127BBE"/>
    <w:rsid w:val="00136FBB"/>
    <w:rsid w:val="00153BC1"/>
    <w:rsid w:val="0017564C"/>
    <w:rsid w:val="001D7C0D"/>
    <w:rsid w:val="00275F59"/>
    <w:rsid w:val="002D7ED6"/>
    <w:rsid w:val="003058BE"/>
    <w:rsid w:val="00323426"/>
    <w:rsid w:val="00355394"/>
    <w:rsid w:val="004A30E0"/>
    <w:rsid w:val="00521917"/>
    <w:rsid w:val="00737EC6"/>
    <w:rsid w:val="007C50A1"/>
    <w:rsid w:val="00826005"/>
    <w:rsid w:val="00855FC4"/>
    <w:rsid w:val="008D112C"/>
    <w:rsid w:val="009332A2"/>
    <w:rsid w:val="009A0DD7"/>
    <w:rsid w:val="00AA16FA"/>
    <w:rsid w:val="00B4076E"/>
    <w:rsid w:val="00D44E23"/>
    <w:rsid w:val="00DA4345"/>
    <w:rsid w:val="00FE5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A296EA-9E9D-4890-963C-11C04F78D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50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2342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3BC1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23426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50A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2D7ED6"/>
    <w:pPr>
      <w:spacing w:after="0" w:line="240" w:lineRule="auto"/>
    </w:pPr>
    <w:rPr>
      <w:rFonts w:eastAsiaTheme="minorEastAsia"/>
      <w:lang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7ED6"/>
    <w:pPr>
      <w:spacing w:after="200" w:line="276" w:lineRule="auto"/>
      <w:ind w:left="720"/>
      <w:contextualSpacing/>
    </w:pPr>
    <w:rPr>
      <w:rFonts w:eastAsiaTheme="minorEastAsia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51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.in/url?sa=t&amp;rct=j&amp;q=&amp;esrc=s&amp;source=web&amp;cd=3&amp;cad=rja&amp;uact=8&amp;ved=0ahUKEwju3PGbiaTOAhUFQY8KHUmaDswQFggoMAI&amp;url=http%3A%2F%2Fwww.igc.edu.pk%2Fprograms%2Ficom.html&amp;usg=AFQjCNGOTwT20PivzKRIgj7ygbqgNk7UpA" TargetMode="External"/><Relationship Id="rId5" Type="http://schemas.openxmlformats.org/officeDocument/2006/relationships/hyperlink" Target="mailto:rajeev.mahato0575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g</dc:creator>
  <cp:keywords/>
  <dc:description/>
  <cp:lastModifiedBy>trg</cp:lastModifiedBy>
  <cp:revision>25</cp:revision>
  <dcterms:created xsi:type="dcterms:W3CDTF">2016-08-02T06:28:00Z</dcterms:created>
  <dcterms:modified xsi:type="dcterms:W3CDTF">2017-02-09T06:02:00Z</dcterms:modified>
</cp:coreProperties>
</file>